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882f72 del 0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2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antecedente, se hace necesario impactar los ítems de la empresa FNA relacionados con las causas indicadas en el diagnóstico de madurez del Fondo, en pro del gobieno SOA, objeto de este proyecto, y de mejorarla la calidad de las soluciones de software detrás de los servicios que la entidad presta, y en cumplimiento tanto de negocio (vicepresidencias de Crédito y vicepresidencia de Operaciones), así como también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En este sentid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23"/>
    <w:bookmarkStart w:id="28"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4"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4"/>
    <w:bookmarkStart w:id="25"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5"/>
    <w:bookmarkStart w:id="26"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6"/>
    <w:bookmarkStart w:id="27"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El nivel 2 de madurez OSIMM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9:42Z</dcterms:created>
  <dcterms:modified xsi:type="dcterms:W3CDTF">2023-06-02T17:1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